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Garv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v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6 Washington Av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izabethdgarv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5150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